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67061503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bookmarkStart w:id="0" w:name="_Hlk150938633"/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bookmarkEnd w:id="0"/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4DF129E" w14:textId="1C562B47" w:rsidR="00F04F21" w:rsidRPr="005D3149" w:rsidRDefault="00F04F21" w:rsidP="00F04F21">
      <w:pPr>
        <w:spacing w:before="59"/>
        <w:ind w:left="100" w:right="117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5D3149">
        <w:rPr>
          <w:rFonts w:ascii="Arial" w:hAnsi="Arial" w:cs="Arial"/>
          <w:b/>
          <w:bCs/>
          <w:sz w:val="24"/>
          <w:szCs w:val="24"/>
        </w:rPr>
        <w:t>Ordinance NO. 2024-72</w:t>
      </w:r>
      <w:r w:rsidR="00AE43C3">
        <w:rPr>
          <w:rFonts w:ascii="Arial" w:hAnsi="Arial" w:cs="Arial"/>
          <w:b/>
          <w:bCs/>
          <w:sz w:val="24"/>
          <w:szCs w:val="24"/>
        </w:rPr>
        <w:t>3</w:t>
      </w:r>
    </w:p>
    <w:p w14:paraId="4DF9883E" w14:textId="77777777" w:rsidR="00AE43C3" w:rsidRPr="00AE43C3" w:rsidRDefault="00AE43C3" w:rsidP="00AE43C3">
      <w:pPr>
        <w:rPr>
          <w:rFonts w:ascii="Arial" w:hAnsi="Arial" w:cs="Arial"/>
          <w:b/>
          <w:bCs/>
        </w:rPr>
      </w:pPr>
      <w:r w:rsidRPr="00AE43C3">
        <w:rPr>
          <w:rFonts w:ascii="Arial" w:hAnsi="Arial" w:cs="Arial"/>
          <w:b/>
          <w:bCs/>
        </w:rPr>
        <w:t>AN ORDINANCE TO PROVIDE FOR THE ANNEXING OF CERTAIN PROPERTY IN THE CITY OF WILLISTON; PROVIDING THE DESCRIPTION OF THE ANNEXED PROPERTY; PROVIDING THAT THE ANNEXED AREA BE SUBJECTED TO ALL LAWS AND REGULATION AND ENTITLED TO ALL BENEFITS AND PRIVILEGES; PROVIDING AN EFFECTIVE DATE.</w:t>
      </w:r>
    </w:p>
    <w:p w14:paraId="4C35AF3E" w14:textId="77777777" w:rsidR="00F04F21" w:rsidRDefault="00F04F21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4F56D60" w14:textId="77777777" w:rsidR="005B5CC4" w:rsidRDefault="005B5CC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266DE8BB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1"/>
    </w:p>
    <w:p w14:paraId="23F1CB01" w14:textId="6CFC2532" w:rsidR="001841FA" w:rsidRPr="001841FA" w:rsidRDefault="00DF75E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0EB45345" w:rsidR="001841FA" w:rsidRPr="001841FA" w:rsidRDefault="00DF75E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b/>
            <w:bCs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D469695" w:rsidRPr="681B9869">
            <w:rPr>
              <w:rFonts w:ascii="MS Gothic" w:eastAsia="MS Gothic" w:hAnsi="MS Gothic" w:cs="MS Gothic"/>
              <w:b/>
              <w:bCs/>
              <w:sz w:val="24"/>
              <w:szCs w:val="24"/>
            </w:rPr>
            <w:t>☐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00FDED92" w:rsidR="001841FA" w:rsidRPr="001841FA" w:rsidRDefault="00DF75E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4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DF75E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DF75E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791F8D6" w:rsidR="001841FA" w:rsidRPr="001841FA" w:rsidRDefault="00DF75EC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52E03508" w:rsidRPr="681B9869">
            <w:rPr>
              <w:rFonts w:ascii="MS Gothic" w:eastAsia="MS Gothic" w:hAnsi="MS Gothic" w:cs="MS Gothic"/>
              <w:sz w:val="24"/>
              <w:szCs w:val="24"/>
            </w:rPr>
            <w:t>☒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lastRenderedPageBreak/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5E64D2C5" w:rsidR="001841FA" w:rsidRPr="001841FA" w:rsidRDefault="00246E24" w:rsidP="00216D2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</w:t>
      </w:r>
      <w:r w:rsidR="00216D29">
        <w:rPr>
          <w:rFonts w:ascii="Arial" w:eastAsia="Times New Roman" w:hAnsi="Arial" w:cs="Arial"/>
          <w:sz w:val="24"/>
          <w:szCs w:val="24"/>
        </w:rPr>
        <w:t>:</w:t>
      </w:r>
      <w:r w:rsidR="00BB266C">
        <w:rPr>
          <w:rFonts w:ascii="Arial" w:eastAsia="Times New Roman" w:hAnsi="Arial" w:cs="Arial"/>
          <w:sz w:val="24"/>
          <w:szCs w:val="24"/>
        </w:rPr>
        <w:br w:type="page"/>
      </w:r>
      <w:r w:rsidR="001841FA" w:rsidRPr="001841FA">
        <w:rPr>
          <w:rFonts w:ascii="Arial" w:eastAsia="Times New Roman" w:hAnsi="Arial" w:cs="Arial"/>
          <w:sz w:val="24"/>
          <w:szCs w:val="24"/>
        </w:rPr>
        <w:lastRenderedPageBreak/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="001841FA"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77777777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64DD4D" w14:textId="4E267C1F" w:rsidR="00784DFE" w:rsidRPr="005D3149" w:rsidRDefault="00784DFE" w:rsidP="005D3149">
      <w:pPr>
        <w:ind w:left="100" w:right="113"/>
        <w:jc w:val="both"/>
        <w:rPr>
          <w:b/>
          <w:color w:val="000000" w:themeColor="text1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The proposed ordinance relates to </w:t>
      </w:r>
      <w:r w:rsidR="00AE43C3">
        <w:rPr>
          <w:rFonts w:ascii="Arial" w:eastAsia="Times New Roman" w:hAnsi="Arial" w:cs="Arial"/>
          <w:b/>
          <w:bCs/>
          <w:sz w:val="24"/>
          <w:szCs w:val="24"/>
        </w:rPr>
        <w:t>Voluntary Annexation of property in the City of Williston.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699E21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08835AA9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80F03E5" w14:textId="77777777" w:rsidR="0033085D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787F66C" w14:textId="77777777" w:rsidR="0033085D" w:rsidRPr="001841FA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A4A69D7" w:rsidR="001841FA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a) </w:t>
      </w:r>
      <w:r w:rsidR="56E7D6DE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536FEA3C" w14:textId="77777777" w:rsidR="00FD3639" w:rsidRPr="00FD3639" w:rsidRDefault="00FD363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399E7A" w14:textId="44416E48" w:rsidR="00784DFE" w:rsidRPr="00FD3639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b) </w:t>
      </w:r>
      <w:r w:rsidR="2DB19D74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7E42D3B3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B5E90B9" w14:textId="150EF27E" w:rsidR="00784DFE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c) </w:t>
      </w:r>
      <w:r w:rsidR="7E484109" w:rsidRPr="681B9869">
        <w:rPr>
          <w:rFonts w:ascii="Arial" w:eastAsia="Times New Roman" w:hAnsi="Arial" w:cs="Arial"/>
          <w:b/>
          <w:bCs/>
          <w:sz w:val="24"/>
          <w:szCs w:val="24"/>
        </w:rPr>
        <w:t>_______</w:t>
      </w:r>
      <w:r w:rsidR="005B5CC4" w:rsidRPr="681B9869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p w14:paraId="6F60502C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6A555D0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F8EB25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56327F1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11A1AEF" w14:textId="77777777" w:rsidR="00784DFE" w:rsidRPr="001841FA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0C9563B" w14:textId="3574809D" w:rsidR="00784DFE" w:rsidRPr="005B5CC4" w:rsidRDefault="005B5CC4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>All businesses located in the City of Williston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, approximately __</w:t>
      </w:r>
      <w:r w:rsidR="00DF75EC">
        <w:rPr>
          <w:rFonts w:ascii="Arial" w:eastAsia="Times New Roman" w:hAnsi="Arial" w:cs="Arial"/>
          <w:b/>
          <w:bCs/>
          <w:sz w:val="24"/>
          <w:szCs w:val="24"/>
        </w:rPr>
        <w:t>0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____.</w:t>
      </w:r>
    </w:p>
    <w:p w14:paraId="37093029" w14:textId="77777777" w:rsidR="00C567B2" w:rsidRDefault="00C567B2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93466A0" w14:textId="4B668500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8030F98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94D1FB7" w14:textId="7E273D3F" w:rsidR="00784DFE" w:rsidRPr="00DF75EC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784DFE">
        <w:rPr>
          <w:rFonts w:ascii="Arial" w:eastAsia="Times New Roman" w:hAnsi="Arial" w:cs="Arial"/>
          <w:b/>
          <w:bCs/>
          <w:sz w:val="24"/>
          <w:szCs w:val="24"/>
        </w:rPr>
        <w:t>The proposed ordinance does not affect businesses.</w:t>
      </w:r>
    </w:p>
    <w:p w14:paraId="62794CCF" w14:textId="6FB2D924" w:rsidR="00ED44D5" w:rsidRDefault="00CC4F4B" w:rsidP="00D26756">
      <w:r>
        <w:lastRenderedPageBreak/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B00E1"/>
    <w:rsid w:val="001F6D58"/>
    <w:rsid w:val="00216D29"/>
    <w:rsid w:val="00246E24"/>
    <w:rsid w:val="002973D1"/>
    <w:rsid w:val="002D5504"/>
    <w:rsid w:val="00317989"/>
    <w:rsid w:val="0033085D"/>
    <w:rsid w:val="0034464C"/>
    <w:rsid w:val="00362E0F"/>
    <w:rsid w:val="003A3148"/>
    <w:rsid w:val="003B254C"/>
    <w:rsid w:val="0046128F"/>
    <w:rsid w:val="004A2FA3"/>
    <w:rsid w:val="00593A02"/>
    <w:rsid w:val="005B5CC4"/>
    <w:rsid w:val="005C13A0"/>
    <w:rsid w:val="005D3149"/>
    <w:rsid w:val="006343BB"/>
    <w:rsid w:val="006510A4"/>
    <w:rsid w:val="00784DFE"/>
    <w:rsid w:val="008F3D0E"/>
    <w:rsid w:val="00965A46"/>
    <w:rsid w:val="009A0777"/>
    <w:rsid w:val="009E5884"/>
    <w:rsid w:val="00A60D7E"/>
    <w:rsid w:val="00AE43C3"/>
    <w:rsid w:val="00AF437F"/>
    <w:rsid w:val="00B609BC"/>
    <w:rsid w:val="00BB266C"/>
    <w:rsid w:val="00C567B2"/>
    <w:rsid w:val="00C8169B"/>
    <w:rsid w:val="00CC4F4B"/>
    <w:rsid w:val="00CC77D5"/>
    <w:rsid w:val="00CD4DA1"/>
    <w:rsid w:val="00D17CDA"/>
    <w:rsid w:val="00D26756"/>
    <w:rsid w:val="00D579A9"/>
    <w:rsid w:val="00DF75EC"/>
    <w:rsid w:val="00E57793"/>
    <w:rsid w:val="00E957B0"/>
    <w:rsid w:val="00ED44D5"/>
    <w:rsid w:val="00F04F21"/>
    <w:rsid w:val="00F07C3E"/>
    <w:rsid w:val="00F6741E"/>
    <w:rsid w:val="00FA0D9A"/>
    <w:rsid w:val="00FD3639"/>
    <w:rsid w:val="0FE09C5C"/>
    <w:rsid w:val="15666C5F"/>
    <w:rsid w:val="1F96A50B"/>
    <w:rsid w:val="23971EFE"/>
    <w:rsid w:val="2DB19D74"/>
    <w:rsid w:val="32881627"/>
    <w:rsid w:val="38EEAC8B"/>
    <w:rsid w:val="41B7EEB6"/>
    <w:rsid w:val="4BA298FB"/>
    <w:rsid w:val="52E03508"/>
    <w:rsid w:val="5467E5CF"/>
    <w:rsid w:val="56E7D6DE"/>
    <w:rsid w:val="681B9869"/>
    <w:rsid w:val="6B60B55C"/>
    <w:rsid w:val="6D469695"/>
    <w:rsid w:val="7E48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4</Words>
  <Characters>3674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4T19:35:00Z</dcterms:created>
  <dcterms:modified xsi:type="dcterms:W3CDTF">2024-04-04T19:35:00Z</dcterms:modified>
</cp:coreProperties>
</file>